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AA2D4B" w14:textId="77777777" w:rsidR="006461C2" w:rsidRDefault="00495FA6">
      <w:pPr>
        <w:pStyle w:val="a4"/>
      </w:pPr>
      <w:r>
        <w:t>Oтчёт по лабораторной работе</w:t>
      </w:r>
    </w:p>
    <w:p w14:paraId="3D985915" w14:textId="77777777" w:rsidR="006461C2" w:rsidRDefault="00495FA6">
      <w:pPr>
        <w:pStyle w:val="a5"/>
      </w:pPr>
      <w:r>
        <w:t>Задача о погоне</w:t>
      </w:r>
    </w:p>
    <w:p w14:paraId="189E555F" w14:textId="77777777" w:rsidR="006461C2" w:rsidRDefault="00495FA6">
      <w:pPr>
        <w:pStyle w:val="Author"/>
      </w:pPr>
      <w:r>
        <w:t>Назарьева Алена Игоревна НФИбд-03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868834572"/>
        <w:docPartObj>
          <w:docPartGallery w:val="Table of Contents"/>
          <w:docPartUnique/>
        </w:docPartObj>
      </w:sdtPr>
      <w:sdtEndPr/>
      <w:sdtContent>
        <w:p w14:paraId="0D3DCFB8" w14:textId="77777777" w:rsidR="006461C2" w:rsidRDefault="00495FA6">
          <w:pPr>
            <w:pStyle w:val="ae"/>
          </w:pPr>
          <w:r>
            <w:t>Содержание</w:t>
          </w:r>
        </w:p>
        <w:p w14:paraId="17566DC9" w14:textId="77777777" w:rsidR="00E11B02" w:rsidRDefault="00495FA6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E11B02">
            <w:fldChar w:fldCharType="separate"/>
          </w:r>
          <w:hyperlink w:anchor="_Toc64737883" w:history="1">
            <w:r w:rsidR="00E11B02" w:rsidRPr="005C4E44">
              <w:rPr>
                <w:rStyle w:val="ad"/>
                <w:noProof/>
              </w:rPr>
              <w:t>Цель работы</w:t>
            </w:r>
            <w:r w:rsidR="00E11B02">
              <w:rPr>
                <w:noProof/>
                <w:webHidden/>
              </w:rPr>
              <w:tab/>
            </w:r>
            <w:r w:rsidR="00E11B02">
              <w:rPr>
                <w:noProof/>
                <w:webHidden/>
              </w:rPr>
              <w:fldChar w:fldCharType="begin"/>
            </w:r>
            <w:r w:rsidR="00E11B02">
              <w:rPr>
                <w:noProof/>
                <w:webHidden/>
              </w:rPr>
              <w:instrText xml:space="preserve"> PAGEREF _Toc64737883 \h </w:instrText>
            </w:r>
            <w:r w:rsidR="00E11B02">
              <w:rPr>
                <w:noProof/>
                <w:webHidden/>
              </w:rPr>
            </w:r>
            <w:r w:rsidR="00E11B02">
              <w:rPr>
                <w:noProof/>
                <w:webHidden/>
              </w:rPr>
              <w:fldChar w:fldCharType="separate"/>
            </w:r>
            <w:r w:rsidR="00E11B02">
              <w:rPr>
                <w:noProof/>
                <w:webHidden/>
              </w:rPr>
              <w:t>1</w:t>
            </w:r>
            <w:r w:rsidR="00E11B02">
              <w:rPr>
                <w:noProof/>
                <w:webHidden/>
              </w:rPr>
              <w:fldChar w:fldCharType="end"/>
            </w:r>
          </w:hyperlink>
        </w:p>
        <w:p w14:paraId="69BE6460" w14:textId="77777777" w:rsidR="00E11B02" w:rsidRDefault="00E11B0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4737884" w:history="1">
            <w:r w:rsidRPr="005C4E44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7378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1DA518" w14:textId="77777777" w:rsidR="00E11B02" w:rsidRDefault="00E11B0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4737885" w:history="1">
            <w:r w:rsidRPr="005C4E44">
              <w:rPr>
                <w:rStyle w:val="ad"/>
                <w:noProof/>
              </w:rPr>
              <w:t>Теоретическая справ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7378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536AFA" w14:textId="77777777" w:rsidR="00E11B02" w:rsidRDefault="00E11B0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4737886" w:history="1">
            <w:r w:rsidRPr="005C4E44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7378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3BC9D0" w14:textId="77777777" w:rsidR="00E11B02" w:rsidRDefault="00E11B0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4737887" w:history="1">
            <w:r w:rsidRPr="005C4E44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7378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BA3E54" w14:textId="77777777" w:rsidR="006461C2" w:rsidRDefault="00495FA6">
          <w:r>
            <w:fldChar w:fldCharType="end"/>
          </w:r>
        </w:p>
      </w:sdtContent>
    </w:sdt>
    <w:p w14:paraId="0AF5E978" w14:textId="77777777" w:rsidR="006461C2" w:rsidRDefault="00495FA6">
      <w:pPr>
        <w:pStyle w:val="1"/>
      </w:pPr>
      <w:bookmarkStart w:id="0" w:name="цель-работы"/>
      <w:bookmarkStart w:id="1" w:name="_Toc64737883"/>
      <w:r>
        <w:t>Цель работы</w:t>
      </w:r>
      <w:bookmarkEnd w:id="1"/>
    </w:p>
    <w:p w14:paraId="170A68FA" w14:textId="77777777" w:rsidR="006461C2" w:rsidRDefault="00495FA6">
      <w:pPr>
        <w:pStyle w:val="FirstParagraph"/>
      </w:pPr>
      <w:r>
        <w:t>Изучить и решить задачу о погоне</w:t>
      </w:r>
    </w:p>
    <w:p w14:paraId="056A0422" w14:textId="77777777" w:rsidR="006461C2" w:rsidRDefault="00495FA6">
      <w:pPr>
        <w:pStyle w:val="1"/>
      </w:pPr>
      <w:bookmarkStart w:id="2" w:name="задание"/>
      <w:bookmarkStart w:id="3" w:name="_Toc64737884"/>
      <w:bookmarkEnd w:id="0"/>
      <w:r>
        <w:t>Задание</w:t>
      </w:r>
      <w:bookmarkEnd w:id="3"/>
    </w:p>
    <w:p w14:paraId="4F2D4080" w14:textId="77777777" w:rsidR="006461C2" w:rsidRDefault="00495FA6">
      <w:pPr>
        <w:numPr>
          <w:ilvl w:val="0"/>
          <w:numId w:val="2"/>
        </w:numPr>
      </w:pPr>
      <w:r>
        <w:t>Провести рассуждения и вывод дифференциальных уравнений, если скорость катера больше скорости лодки в n раз (значение n задайте самостоятельно)</w:t>
      </w:r>
    </w:p>
    <w:p w14:paraId="16105887" w14:textId="77777777" w:rsidR="006461C2" w:rsidRDefault="00495FA6">
      <w:pPr>
        <w:numPr>
          <w:ilvl w:val="0"/>
          <w:numId w:val="2"/>
        </w:numPr>
      </w:pPr>
      <w:r>
        <w:t>Построить траекторию движения катера и лодки для двух случаев. (Задайте самостоятельно начальные значения) Опред</w:t>
      </w:r>
      <w:r>
        <w:t>елить по графику точку пересечения катера и лодки</w:t>
      </w:r>
    </w:p>
    <w:p w14:paraId="0C20E759" w14:textId="77777777" w:rsidR="006461C2" w:rsidRDefault="00495FA6">
      <w:pPr>
        <w:pStyle w:val="1"/>
      </w:pPr>
      <w:bookmarkStart w:id="4" w:name="теоретическая-справка"/>
      <w:bookmarkStart w:id="5" w:name="_Toc64737885"/>
      <w:bookmarkEnd w:id="2"/>
      <w:r>
        <w:t>Теоретическая справка</w:t>
      </w:r>
      <w:bookmarkEnd w:id="5"/>
    </w:p>
    <w:p w14:paraId="6557EC90" w14:textId="77777777" w:rsidR="006461C2" w:rsidRDefault="00495FA6">
      <w:pPr>
        <w:pStyle w:val="FirstParagraph"/>
      </w:pPr>
      <w:r>
        <w:t>Постановка задачи</w:t>
      </w:r>
    </w:p>
    <w:p w14:paraId="791B4918" w14:textId="77777777" w:rsidR="006461C2" w:rsidRDefault="00495FA6">
      <w:pPr>
        <w:numPr>
          <w:ilvl w:val="0"/>
          <w:numId w:val="3"/>
        </w:numPr>
      </w:pPr>
      <w:r>
        <w:t>Принимает за t0, xл0 - место нахождения лодки браконьеров в момент обнаружения, xk0=k- место нахождения катера береговой охраны относительно лодки браконьеров в момен</w:t>
      </w:r>
      <w:r>
        <w:t>т обнаружения лодки.</w:t>
      </w:r>
    </w:p>
    <w:p w14:paraId="26D0166E" w14:textId="77777777" w:rsidR="006461C2" w:rsidRDefault="00495FA6">
      <w:pPr>
        <w:numPr>
          <w:ilvl w:val="0"/>
          <w:numId w:val="3"/>
        </w:numPr>
      </w:pPr>
      <w:r>
        <w:t>Введем полярные координаты. Считаем, что полюс - это точка обнаружения лодки браконьеров xл0, а полярная ось r проходит через точку нахождения катера береговой охраны</w:t>
      </w:r>
    </w:p>
    <w:p w14:paraId="17F9456B" w14:textId="77777777" w:rsidR="006461C2" w:rsidRDefault="00495FA6">
      <w:pPr>
        <w:numPr>
          <w:ilvl w:val="0"/>
          <w:numId w:val="3"/>
        </w:numPr>
      </w:pPr>
      <w:r>
        <w:t>Траектория катера должна быть такой, чтобы и катер, и лодка все врем</w:t>
      </w:r>
      <w:r>
        <w:t xml:space="preserve">я были на одном расстоянии от полюса,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</w:t>
      </w:r>
      <w:r>
        <w:lastRenderedPageBreak/>
        <w:t>расстоянии от полюса, что и ло</w:t>
      </w:r>
      <w:r>
        <w:t>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 w14:paraId="50E8C9F9" w14:textId="77777777" w:rsidR="006461C2" w:rsidRDefault="00495FA6">
      <w:pPr>
        <w:numPr>
          <w:ilvl w:val="0"/>
          <w:numId w:val="3"/>
        </w:numPr>
      </w:pPr>
      <w:r>
        <w:t>Чтобы найти расстояние x (расстояние после которого катер начнет двигаться вокруг полюса), необходимо составить</w:t>
      </w:r>
      <w:r>
        <w:t xml:space="preserve"> простое уравнение. Пусть через время t катер и лодка окажутся на одном расстоянии x от полюса. За это время лодка пройдет x, а катер k-x (или k+x, в зависимости от начального положения катера относительно полюса). Время, за которое они пройдут это расстоя</w:t>
      </w:r>
      <w:r>
        <w:t>ние, вычисляется как x-k/v или k+x/v (во втором случае). Так как время одно и то же, то эти величины одинаковы. Тогда неизвестное расстояние x можно найти из следующего уравнения: x/v=(k-x)/4.3v в первом случае или x/v=(k+x)/4.3v во втором. Отсюда мы найде</w:t>
      </w:r>
      <w:r>
        <w:t>м два значения x1 и x2, задачу будем решать для двух случаев.</w:t>
      </w:r>
    </w:p>
    <w:p w14:paraId="0D9946D4" w14:textId="77777777" w:rsidR="006461C2" w:rsidRDefault="00495FA6">
      <w:pPr>
        <w:numPr>
          <w:ilvl w:val="0"/>
          <w:numId w:val="3"/>
        </w:numPr>
      </w:pPr>
      <w:r>
        <w:t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</w:t>
      </w:r>
      <w:r>
        <w:t>тью лодки. Для этого скорость катера раскладываем на две составляющие: радиальная скорость и тангенциальная скорость. Радиальная скорость - это скорость, с которой катер удаляется от полюса. Нам нужно, чтобы эта скорость была равна скорости лодки. Тангенци</w:t>
      </w:r>
      <w:r>
        <w:t>альная скорость – это линейная скорость вращения катера относительно полюса. Она равна произведению угловой скорости на радиус</w:t>
      </w:r>
    </w:p>
    <w:p w14:paraId="4C3EDFAC" w14:textId="77777777" w:rsidR="006461C2" w:rsidRDefault="00495FA6">
      <w:pPr>
        <w:numPr>
          <w:ilvl w:val="0"/>
          <w:numId w:val="3"/>
        </w:numPr>
      </w:pPr>
      <w:r>
        <w:t>Решение исходной задачи сводится к решению системы из двух дифференциальных уравнений с начальными условиями. Исключая из получен</w:t>
      </w:r>
      <w:r>
        <w:t>ной системы производную по t, можно перейти к следующему уравнению:dr/d0=r/sqrt((4.3)^2*v</w:t>
      </w:r>
      <w:r>
        <w:rPr>
          <w:vertAlign w:val="superscript"/>
        </w:rPr>
        <w:t>2-v</w:t>
      </w:r>
      <w:r>
        <w:t>2). Начальные условия остаются прежними. Решив это уравнение, вы получите траекторию движения катера в полярных координатах.</w:t>
      </w:r>
    </w:p>
    <w:p w14:paraId="2317AD37" w14:textId="77777777" w:rsidR="006461C2" w:rsidRDefault="00495FA6">
      <w:pPr>
        <w:pStyle w:val="1"/>
      </w:pPr>
      <w:bookmarkStart w:id="6" w:name="выполнение-лабораторной-работы"/>
      <w:bookmarkStart w:id="7" w:name="_Toc64737886"/>
      <w:bookmarkEnd w:id="4"/>
      <w:r>
        <w:t>Выполнение лабораторной работы</w:t>
      </w:r>
      <w:bookmarkEnd w:id="7"/>
    </w:p>
    <w:p w14:paraId="5E5CE7C0" w14:textId="77777777" w:rsidR="006461C2" w:rsidRDefault="00495FA6">
      <w:pPr>
        <w:pStyle w:val="Compact"/>
        <w:numPr>
          <w:ilvl w:val="0"/>
          <w:numId w:val="4"/>
        </w:numPr>
      </w:pPr>
      <w:r>
        <w:t>код в py</w:t>
      </w:r>
      <w:r>
        <w:t>thon для второго условия:</w:t>
      </w:r>
    </w:p>
    <w:p w14:paraId="2D33A99C" w14:textId="77777777" w:rsidR="006461C2" w:rsidRDefault="00495FA6">
      <w:pPr>
        <w:pStyle w:val="FirstParagraph"/>
      </w:pPr>
      <w:r>
        <w:t>import math import numpy as np from scipy.integrate import odeint import matplotlib.pyplot as plt s=16.5 fi=3</w:t>
      </w:r>
      <w:r>
        <w:rPr>
          <w:i/>
          <w:iCs/>
        </w:rPr>
        <w:t>math.pi/4 def dr(r,tetha): dr = r/math.sqrt(17.49) return dr r0=s/3.3 tetha0=-math.pi tetha=np.arange(-math.pi, 2</w:t>
      </w:r>
      <w:r>
        <w:t>math.pi,</w:t>
      </w:r>
      <w:r>
        <w:t xml:space="preserve"> 0.01) r=odeint(dr,r0,tetha) def f2(t): xt=math.tan(fi)</w:t>
      </w:r>
      <w:r>
        <w:rPr>
          <w:i/>
          <w:iCs/>
        </w:rPr>
        <w:t>t return xt t=np.arange(0,800,1) plt.polar(tetha,r,‘g’) plt.plot(t,f2(t),‘b’) ll = t</w:t>
      </w:r>
      <w:r>
        <w:t>t + f2(t)*f2(t) r2 = np.sqrt(ll) tetha2 = (np.tan(f2(t)/t))**-1 plt.polar(tetha, r, ‘g’) plt.polar(tetha2,r2, ‘b’)</w:t>
      </w:r>
    </w:p>
    <w:p w14:paraId="31FE9EFD" w14:textId="77777777" w:rsidR="006461C2" w:rsidRDefault="00495FA6">
      <w:pPr>
        <w:numPr>
          <w:ilvl w:val="0"/>
          <w:numId w:val="5"/>
        </w:numPr>
      </w:pPr>
      <w:r>
        <w:t>дл</w:t>
      </w:r>
      <w:r>
        <w:t>я первого условия: import math import numpy as np from scipy.integrate import odeint import matplotlib.pyplot as plt s=16.5 fi=3</w:t>
      </w:r>
      <w:r>
        <w:rPr>
          <w:i/>
          <w:iCs/>
        </w:rPr>
        <w:t>math.pi/4 def dr(r,tetha): dr = r/math.sqrt(17.49) return dr r0=s/5.3 tetha0=0 tetha=np.arange(-math.pi, 2</w:t>
      </w:r>
      <w:r>
        <w:t>math.pi, 0.01) r=odein</w:t>
      </w:r>
      <w:r>
        <w:t>t(dr,r0,tetha) def f2(t): xt=math.tan(fi)</w:t>
      </w:r>
      <w:r>
        <w:rPr>
          <w:i/>
          <w:iCs/>
        </w:rPr>
        <w:t>t return xt t=np.arange(0,800,1) plt.polar(tetha,r,‘g’) plt.plot(t,f2(t),‘b’) ll = t</w:t>
      </w:r>
      <w:r>
        <w:t>t + f2(t)*f2(t) r2 = np.sqrt(ll) tetha2 = (np.tan(f2(t)/t))**-1 plt.polar(tetha, r, ‘g’) plt.polar(tetha2,r2, ‘b’)</w:t>
      </w:r>
    </w:p>
    <w:p w14:paraId="1026172C" w14:textId="77777777" w:rsidR="006461C2" w:rsidRDefault="00495FA6">
      <w:pPr>
        <w:numPr>
          <w:ilvl w:val="0"/>
          <w:numId w:val="5"/>
        </w:numPr>
      </w:pPr>
      <w:r>
        <w:lastRenderedPageBreak/>
        <w:t>Графики движения</w:t>
      </w:r>
      <w:r>
        <w:t xml:space="preserve"> катера для первого условия, где тетта0=0 и r0=x1 (рис. @fig:003)</w:t>
      </w:r>
    </w:p>
    <w:p w14:paraId="20539C7F" w14:textId="77777777" w:rsidR="006461C2" w:rsidRDefault="00495FA6">
      <w:pPr>
        <w:pStyle w:val="CaptionedFigure"/>
      </w:pPr>
      <w:bookmarkStart w:id="8" w:name="fig:003"/>
      <w:r>
        <w:rPr>
          <w:noProof/>
        </w:rPr>
        <w:drawing>
          <wp:inline distT="0" distB="0" distL="0" distR="0" wp14:anchorId="6EDA80D2" wp14:editId="4F8CEFB9">
            <wp:extent cx="5334000" cy="4756500"/>
            <wp:effectExtent l="0" t="0" r="0" b="0"/>
            <wp:docPr id="1" name="Picture" descr="первое условие катер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42A77FBD" w14:textId="77777777" w:rsidR="006461C2" w:rsidRDefault="00495FA6">
      <w:pPr>
        <w:pStyle w:val="ImageCaption"/>
      </w:pPr>
      <w:r>
        <w:t>первое условие катер</w:t>
      </w:r>
    </w:p>
    <w:p w14:paraId="2EDC5A11" w14:textId="77777777" w:rsidR="006461C2" w:rsidRDefault="00495FA6">
      <w:pPr>
        <w:pStyle w:val="a0"/>
      </w:pPr>
      <w:r>
        <w:t>Графики движения лодки для первого условия, где тетта0=0 и r0=x1 (рис. @fig:004)</w:t>
      </w:r>
    </w:p>
    <w:p w14:paraId="567800F0" w14:textId="77777777" w:rsidR="006461C2" w:rsidRDefault="00495FA6">
      <w:pPr>
        <w:pStyle w:val="CaptionedFigure"/>
      </w:pPr>
      <w:bookmarkStart w:id="9" w:name="fig:004"/>
      <w:r>
        <w:rPr>
          <w:noProof/>
        </w:rPr>
        <w:lastRenderedPageBreak/>
        <w:drawing>
          <wp:inline distT="0" distB="0" distL="0" distR="0" wp14:anchorId="6CD57AB9" wp14:editId="54D20856">
            <wp:extent cx="5334000" cy="3504027"/>
            <wp:effectExtent l="0" t="0" r="0" b="0"/>
            <wp:docPr id="2" name="Picture" descr="первое условие лод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4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4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54C8CAF5" w14:textId="77777777" w:rsidR="006461C2" w:rsidRDefault="00495FA6">
      <w:pPr>
        <w:pStyle w:val="ImageCaption"/>
      </w:pPr>
      <w:r>
        <w:t>первое условие лодка</w:t>
      </w:r>
    </w:p>
    <w:p w14:paraId="361EF5B1" w14:textId="77777777" w:rsidR="006461C2" w:rsidRDefault="00495FA6">
      <w:pPr>
        <w:pStyle w:val="a0"/>
      </w:pPr>
      <w:r>
        <w:t>результат работы для первого случая (рис. @fig:001)</w:t>
      </w:r>
    </w:p>
    <w:p w14:paraId="5CC4553A" w14:textId="77777777" w:rsidR="006461C2" w:rsidRDefault="00495FA6">
      <w:pPr>
        <w:pStyle w:val="CaptionedFigure"/>
      </w:pPr>
      <w:bookmarkStart w:id="10" w:name="fig:001"/>
      <w:r>
        <w:rPr>
          <w:noProof/>
        </w:rPr>
        <w:lastRenderedPageBreak/>
        <w:drawing>
          <wp:inline distT="0" distB="0" distL="0" distR="0" wp14:anchorId="1896B245" wp14:editId="6841D18A">
            <wp:extent cx="5334000" cy="4421605"/>
            <wp:effectExtent l="0" t="0" r="0" b="0"/>
            <wp:docPr id="3" name="Picture" descr="первый случа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1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7306684F" w14:textId="77777777" w:rsidR="006461C2" w:rsidRDefault="00495FA6">
      <w:pPr>
        <w:pStyle w:val="ImageCaption"/>
      </w:pPr>
      <w:r>
        <w:t>первый случай</w:t>
      </w:r>
    </w:p>
    <w:p w14:paraId="57DCA186" w14:textId="77777777" w:rsidR="006461C2" w:rsidRDefault="00495FA6">
      <w:pPr>
        <w:pStyle w:val="a0"/>
      </w:pPr>
      <w:r>
        <w:t>Графики движения катера для первого условия, где тетта0=-pi и r0=x2 (рис. @fig:005)</w:t>
      </w:r>
    </w:p>
    <w:p w14:paraId="462D7137" w14:textId="77777777" w:rsidR="006461C2" w:rsidRDefault="00495FA6">
      <w:pPr>
        <w:pStyle w:val="CaptionedFigure"/>
      </w:pPr>
      <w:bookmarkStart w:id="11" w:name="fig:005"/>
      <w:r>
        <w:rPr>
          <w:noProof/>
        </w:rPr>
        <w:lastRenderedPageBreak/>
        <w:drawing>
          <wp:inline distT="0" distB="0" distL="0" distR="0" wp14:anchorId="4010781F" wp14:editId="52DD00B2">
            <wp:extent cx="5334000" cy="5201553"/>
            <wp:effectExtent l="0" t="0" r="0" b="0"/>
            <wp:docPr id="4" name="Picture" descr="второе условие катер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1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585D1529" w14:textId="77777777" w:rsidR="006461C2" w:rsidRDefault="00495FA6">
      <w:pPr>
        <w:pStyle w:val="ImageCaption"/>
      </w:pPr>
      <w:r>
        <w:t>второе условие катер</w:t>
      </w:r>
    </w:p>
    <w:p w14:paraId="060198FE" w14:textId="77777777" w:rsidR="006461C2" w:rsidRDefault="00495FA6">
      <w:pPr>
        <w:pStyle w:val="a0"/>
      </w:pPr>
      <w:r>
        <w:t>Графики движения лодки для первого условия, где тетта0=-pi и r0=x2 (рис. @fig:006)</w:t>
      </w:r>
    </w:p>
    <w:p w14:paraId="06570C9D" w14:textId="77777777" w:rsidR="006461C2" w:rsidRDefault="00495FA6">
      <w:pPr>
        <w:pStyle w:val="CaptionedFigure"/>
      </w:pPr>
      <w:bookmarkStart w:id="12" w:name="fig:006"/>
      <w:r>
        <w:rPr>
          <w:noProof/>
        </w:rPr>
        <w:lastRenderedPageBreak/>
        <w:drawing>
          <wp:inline distT="0" distB="0" distL="0" distR="0" wp14:anchorId="037098CA" wp14:editId="11A234FC">
            <wp:extent cx="5334000" cy="3255190"/>
            <wp:effectExtent l="0" t="0" r="0" b="0"/>
            <wp:docPr id="5" name="Picture" descr="второе условие лод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5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548B8953" w14:textId="77777777" w:rsidR="006461C2" w:rsidRDefault="00495FA6">
      <w:pPr>
        <w:pStyle w:val="ImageCaption"/>
      </w:pPr>
      <w:r>
        <w:t>второе условие лодка</w:t>
      </w:r>
    </w:p>
    <w:p w14:paraId="08200807" w14:textId="77777777" w:rsidR="006461C2" w:rsidRDefault="00495FA6">
      <w:pPr>
        <w:pStyle w:val="a0"/>
      </w:pPr>
      <w:r>
        <w:t>результат работы для второго случая (рис. @fig:002)</w:t>
      </w:r>
    </w:p>
    <w:p w14:paraId="4FE0A3F9" w14:textId="77777777" w:rsidR="006461C2" w:rsidRDefault="00495FA6">
      <w:pPr>
        <w:pStyle w:val="a0"/>
      </w:pPr>
      <w:bookmarkStart w:id="13" w:name="fig:002"/>
      <w:r>
        <w:rPr>
          <w:noProof/>
        </w:rPr>
        <w:lastRenderedPageBreak/>
        <w:drawing>
          <wp:inline distT="0" distB="0" distL="0" distR="0" wp14:anchorId="16D7527C" wp14:editId="5D841598">
            <wp:extent cx="5334000" cy="4483960"/>
            <wp:effectExtent l="0" t="0" r="0" b="0"/>
            <wp:docPr id="6" name="Picture" descr="второй случа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  <w:r>
        <w:t xml:space="preserve"> точка пересечения катера и лодки r=25, tetha=320 для первого случая, r=40 tetha=320 для второго </w:t>
      </w:r>
      <w:r>
        <w:t>случая</w:t>
      </w:r>
    </w:p>
    <w:p w14:paraId="77FF6078" w14:textId="77777777" w:rsidR="006461C2" w:rsidRDefault="00495FA6">
      <w:pPr>
        <w:pStyle w:val="1"/>
      </w:pPr>
      <w:bookmarkStart w:id="14" w:name="выводы"/>
      <w:bookmarkStart w:id="15" w:name="_Toc64737887"/>
      <w:bookmarkEnd w:id="6"/>
      <w:r>
        <w:t>Выводы</w:t>
      </w:r>
      <w:bookmarkEnd w:id="15"/>
    </w:p>
    <w:p w14:paraId="1B24D3B5" w14:textId="77777777" w:rsidR="006461C2" w:rsidRDefault="00495FA6">
      <w:pPr>
        <w:pStyle w:val="FirstParagraph"/>
      </w:pPr>
      <w:r>
        <w:t>В результате проделанной работы я изучила задачу о погоне и решила ее</w:t>
      </w:r>
      <w:bookmarkEnd w:id="14"/>
    </w:p>
    <w:sectPr w:rsidR="006461C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1D0AA4" w14:textId="77777777" w:rsidR="00495FA6" w:rsidRDefault="00495FA6">
      <w:pPr>
        <w:spacing w:after="0"/>
      </w:pPr>
      <w:r>
        <w:separator/>
      </w:r>
    </w:p>
  </w:endnote>
  <w:endnote w:type="continuationSeparator" w:id="0">
    <w:p w14:paraId="7946E4C3" w14:textId="77777777" w:rsidR="00495FA6" w:rsidRDefault="00495F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3BA8C1" w14:textId="77777777" w:rsidR="00495FA6" w:rsidRDefault="00495FA6">
      <w:r>
        <w:separator/>
      </w:r>
    </w:p>
  </w:footnote>
  <w:footnote w:type="continuationSeparator" w:id="0">
    <w:p w14:paraId="1355D404" w14:textId="77777777" w:rsidR="00495FA6" w:rsidRDefault="00495F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FF040B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A60451A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AFD4D8A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95FA6"/>
    <w:rsid w:val="004E29B3"/>
    <w:rsid w:val="00590D07"/>
    <w:rsid w:val="006461C2"/>
    <w:rsid w:val="00784D58"/>
    <w:rsid w:val="008D6863"/>
    <w:rsid w:val="00B86B75"/>
    <w:rsid w:val="00BC48D5"/>
    <w:rsid w:val="00C36279"/>
    <w:rsid w:val="00E11B0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7158BA"/>
  <w15:docId w15:val="{A1EB4BDB-6C7F-43B1-B92F-D0ADE09503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E11B0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64</Words>
  <Characters>4357</Characters>
  <Application>Microsoft Office Word</Application>
  <DocSecurity>0</DocSecurity>
  <Lines>36</Lines>
  <Paragraphs>10</Paragraphs>
  <ScaleCrop>false</ScaleCrop>
  <Company/>
  <LinksUpToDate>false</LinksUpToDate>
  <CharactersWithSpaces>5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 по лабораторной работе</dc:title>
  <dc:creator>Назарьева Алена Игоревна НФИбд-03-18</dc:creator>
  <cp:keywords/>
  <cp:lastModifiedBy>Назарьева Алена Игоревна</cp:lastModifiedBy>
  <cp:revision>3</cp:revision>
  <dcterms:created xsi:type="dcterms:W3CDTF">2021-02-20T15:24:00Z</dcterms:created>
  <dcterms:modified xsi:type="dcterms:W3CDTF">2021-02-20T15:2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Задача о погон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